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18EF05" w14:textId="18EDB1EE" w:rsidR="00A17D39" w:rsidRDefault="00FD6CDD">
      <w:r>
        <w:t xml:space="preserve">This is a sample doc for the purpose of being transferred for the Network Application Project. </w:t>
      </w:r>
    </w:p>
    <w:sectPr w:rsidR="00A17D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yNDM1NzEwNjK0NDBR0lEKTi0uzszPAykwrAUAaNYx/SwAAAA="/>
  </w:docVars>
  <w:rsids>
    <w:rsidRoot w:val="00955E51"/>
    <w:rsid w:val="001F1156"/>
    <w:rsid w:val="00850B1E"/>
    <w:rsid w:val="0091312C"/>
    <w:rsid w:val="00955E51"/>
    <w:rsid w:val="00BE4244"/>
    <w:rsid w:val="00C571D2"/>
    <w:rsid w:val="00C773BA"/>
    <w:rsid w:val="00CE13F8"/>
    <w:rsid w:val="00CE69EE"/>
    <w:rsid w:val="00F967B9"/>
    <w:rsid w:val="00FD6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88100D"/>
  <w15:chartTrackingRefBased/>
  <w15:docId w15:val="{C1943313-BEFA-4FA8-AEBB-A35A7077B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71D2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69E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_1"/>
    <w:basedOn w:val="Heading1"/>
    <w:next w:val="Normal"/>
    <w:link w:val="Style1Char"/>
    <w:qFormat/>
    <w:rsid w:val="00CE69EE"/>
    <w:pPr>
      <w:spacing w:line="240" w:lineRule="auto"/>
    </w:pPr>
    <w:rPr>
      <w:rFonts w:ascii="Times New Roman" w:hAnsi="Times New Roman" w:cs="Times New Roman"/>
      <w:color w:val="auto"/>
      <w:sz w:val="28"/>
      <w:szCs w:val="24"/>
      <w:u w:val="single"/>
    </w:rPr>
  </w:style>
  <w:style w:type="character" w:customStyle="1" w:styleId="Style1Char">
    <w:name w:val="Style_1 Char"/>
    <w:basedOn w:val="DefaultParagraphFont"/>
    <w:link w:val="Style1"/>
    <w:rsid w:val="00CE69EE"/>
    <w:rPr>
      <w:rFonts w:ascii="Times New Roman" w:eastAsiaTheme="majorEastAsia" w:hAnsi="Times New Roman" w:cs="Times New Roman"/>
      <w:sz w:val="28"/>
      <w:szCs w:val="24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E69E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</Words>
  <Characters>82</Characters>
  <Application>Microsoft Office Word</Application>
  <DocSecurity>0</DocSecurity>
  <Lines>1</Lines>
  <Paragraphs>1</Paragraphs>
  <ScaleCrop>false</ScaleCrop>
  <Company/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ey Weng</dc:creator>
  <cp:keywords/>
  <dc:description/>
  <cp:lastModifiedBy>Jackey Weng</cp:lastModifiedBy>
  <cp:revision>6</cp:revision>
  <dcterms:created xsi:type="dcterms:W3CDTF">2022-12-11T07:16:00Z</dcterms:created>
  <dcterms:modified xsi:type="dcterms:W3CDTF">2022-12-11T07:17:00Z</dcterms:modified>
</cp:coreProperties>
</file>